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83E6F" w14:textId="138CA9FA" w:rsidR="005F2E23" w:rsidRDefault="00D11F3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61A63A" wp14:editId="5724A51A">
                <wp:simplePos x="0" y="0"/>
                <wp:positionH relativeFrom="column">
                  <wp:posOffset>14181</wp:posOffset>
                </wp:positionH>
                <wp:positionV relativeFrom="paragraph">
                  <wp:posOffset>3641717</wp:posOffset>
                </wp:positionV>
                <wp:extent cx="5260696" cy="1404620"/>
                <wp:effectExtent l="0" t="0" r="16510" b="2159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069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B0C56" w14:textId="42E0B1A6" w:rsidR="00D11F3A" w:rsidRDefault="00D11F3A">
                            <w:r>
                              <w:rPr>
                                <w:rFonts w:hint="eastAsia"/>
                                <w:kern w:val="0"/>
                              </w:rPr>
                              <w:t xml:space="preserve">Supplementary Figure </w:t>
                            </w:r>
                            <w:r w:rsidR="00B77B5F">
                              <w:rPr>
                                <w:kern w:val="0"/>
                              </w:rPr>
                              <w:t>6</w:t>
                            </w:r>
                            <w:r w:rsidR="00065E25">
                              <w:rPr>
                                <w:kern w:val="0"/>
                              </w:rPr>
                              <w:t xml:space="preserve"> </w:t>
                            </w:r>
                            <w:r w:rsidR="00B77B5F">
                              <w:rPr>
                                <w:rFonts w:hint="eastAsia"/>
                                <w:kern w:val="0"/>
                              </w:rPr>
                              <w:t>|</w:t>
                            </w:r>
                            <w:r w:rsidR="00D42834">
                              <w:rPr>
                                <w:kern w:val="0"/>
                              </w:rPr>
                              <w:t xml:space="preserve"> </w:t>
                            </w:r>
                            <w:r w:rsidR="00B77B5F">
                              <w:t>Cluster 4 represents the p</w:t>
                            </w:r>
                            <w:r w:rsidR="00B77B5F" w:rsidRPr="00B77B5F">
                              <w:t>revalence</w:t>
                            </w:r>
                            <w:r w:rsidR="00B77B5F">
                              <w:t xml:space="preserve"> of AMD. </w:t>
                            </w:r>
                            <w:r w:rsidR="00B77B5F">
                              <w:rPr>
                                <w:rFonts w:hint="eastAsia"/>
                              </w:rPr>
                              <w:t>The vertical axis coordinates indicate the year of publication. Each point/square indicates a publication with the first author's last name. Squares represent the publications with the highest citation sco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61A63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.1pt;margin-top:286.75pt;width:414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">
                <v:textbox style="mso-fit-shape-to-text:t">
                  <w:txbxContent>
                    <w:p w14:paraId="7A1B0C56" w14:textId="42E0B1A6" w:rsidR="00D11F3A" w:rsidRDefault="00D11F3A">
                      <w:r>
                        <w:rPr>
                          <w:rFonts w:hint="eastAsia"/>
                          <w:kern w:val="0"/>
                        </w:rPr>
                        <w:t xml:space="preserve">Supplementary Figure </w:t>
                      </w:r>
                      <w:r w:rsidR="00B77B5F">
                        <w:rPr>
                          <w:kern w:val="0"/>
                        </w:rPr>
                        <w:t>6</w:t>
                      </w:r>
                      <w:r w:rsidR="00065E25">
                        <w:rPr>
                          <w:kern w:val="0"/>
                        </w:rPr>
                        <w:t xml:space="preserve"> </w:t>
                      </w:r>
                      <w:r w:rsidR="00B77B5F">
                        <w:rPr>
                          <w:rFonts w:hint="eastAsia"/>
                          <w:kern w:val="0"/>
                        </w:rPr>
                        <w:t>|</w:t>
                      </w:r>
                      <w:r w:rsidR="00D42834">
                        <w:rPr>
                          <w:kern w:val="0"/>
                        </w:rPr>
                        <w:t xml:space="preserve"> </w:t>
                      </w:r>
                      <w:r w:rsidR="00B77B5F">
                        <w:t>Cluster 4 represents the p</w:t>
                      </w:r>
                      <w:r w:rsidR="00B77B5F" w:rsidRPr="00B77B5F">
                        <w:t>revalence</w:t>
                      </w:r>
                      <w:r w:rsidR="00B77B5F">
                        <w:t xml:space="preserve"> of AMD. </w:t>
                      </w:r>
                      <w:r w:rsidR="00B77B5F">
                        <w:rPr>
                          <w:rFonts w:hint="eastAsia"/>
                        </w:rPr>
                        <w:t>The vertical axis coordinates indicate the year of publication. Each point/square indicates a publication with the first author's last name. Squares represent the publications with the highest citation scores.</w:t>
                      </w:r>
                    </w:p>
                  </w:txbxContent>
                </v:textbox>
              </v:shape>
            </w:pict>
          </mc:Fallback>
        </mc:AlternateContent>
      </w:r>
      <w:r w:rsidR="00F413C9">
        <w:rPr>
          <w:noProof/>
        </w:rPr>
        <w:drawing>
          <wp:inline distT="0" distB="0" distL="0" distR="0" wp14:anchorId="0994CA0C" wp14:editId="3ADBD2C3">
            <wp:extent cx="5274310" cy="347281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F2E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631F6" w14:textId="77777777" w:rsidR="009827C7" w:rsidRDefault="009827C7" w:rsidP="00B77B5F">
      <w:r>
        <w:separator/>
      </w:r>
    </w:p>
  </w:endnote>
  <w:endnote w:type="continuationSeparator" w:id="0">
    <w:p w14:paraId="21BC26E4" w14:textId="77777777" w:rsidR="009827C7" w:rsidRDefault="009827C7" w:rsidP="00B77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B90C8" w14:textId="77777777" w:rsidR="009827C7" w:rsidRDefault="009827C7" w:rsidP="00B77B5F">
      <w:r>
        <w:separator/>
      </w:r>
    </w:p>
  </w:footnote>
  <w:footnote w:type="continuationSeparator" w:id="0">
    <w:p w14:paraId="79D4FCDC" w14:textId="77777777" w:rsidR="009827C7" w:rsidRDefault="009827C7" w:rsidP="00B77B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sDA3NjMxMrQ0sTBX0lEKTi0uzszPAykwqgUA37bzRSwAAAA="/>
  </w:docVars>
  <w:rsids>
    <w:rsidRoot w:val="005F2E23"/>
    <w:rsid w:val="00065E25"/>
    <w:rsid w:val="0047553D"/>
    <w:rsid w:val="005F2E23"/>
    <w:rsid w:val="009827C7"/>
    <w:rsid w:val="00B77B5F"/>
    <w:rsid w:val="00D11F3A"/>
    <w:rsid w:val="00D42834"/>
    <w:rsid w:val="00F41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45FA3E"/>
  <w15:chartTrackingRefBased/>
  <w15:docId w15:val="{F65288E9-316C-40EA-8C72-7FE1E7573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7B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77B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77B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77B5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益</dc:creator>
  <cp:keywords/>
  <dc:description/>
  <cp:lastModifiedBy>董 益</cp:lastModifiedBy>
  <cp:revision>8</cp:revision>
  <dcterms:created xsi:type="dcterms:W3CDTF">2022-12-07T05:10:00Z</dcterms:created>
  <dcterms:modified xsi:type="dcterms:W3CDTF">2022-12-07T12:36:00Z</dcterms:modified>
</cp:coreProperties>
</file>